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B31EB5" w14:textId="56D77423" w:rsidR="00AE7F90" w:rsidRDefault="00AE7F90">
      <w:pPr>
        <w:jc w:val="center"/>
        <w:rPr>
          <w:b/>
          <w:sz w:val="28"/>
        </w:rPr>
      </w:pPr>
      <w:r>
        <w:rPr>
          <w:b/>
          <w:sz w:val="28"/>
        </w:rPr>
        <w:t>Homework #</w:t>
      </w:r>
      <w:r w:rsidR="005E7025">
        <w:rPr>
          <w:b/>
          <w:sz w:val="28"/>
        </w:rPr>
        <w:t>10</w:t>
      </w:r>
    </w:p>
    <w:p w14:paraId="25ADE31E" w14:textId="30CED64D" w:rsidR="00AE7F90" w:rsidRDefault="002E6231" w:rsidP="0013785E">
      <w:pPr>
        <w:pStyle w:val="Header"/>
        <w:tabs>
          <w:tab w:val="clear" w:pos="4320"/>
          <w:tab w:val="clear" w:pos="8640"/>
        </w:tabs>
        <w:spacing w:after="120"/>
        <w:jc w:val="center"/>
        <w:rPr>
          <w:b/>
          <w:sz w:val="28"/>
        </w:rPr>
      </w:pPr>
      <w:r>
        <w:rPr>
          <w:b/>
          <w:sz w:val="28"/>
        </w:rPr>
        <w:t xml:space="preserve">Due </w:t>
      </w:r>
      <w:r w:rsidR="00477760">
        <w:rPr>
          <w:b/>
          <w:sz w:val="28"/>
        </w:rPr>
        <w:t>Wednes</w:t>
      </w:r>
      <w:r>
        <w:rPr>
          <w:b/>
          <w:sz w:val="28"/>
        </w:rPr>
        <w:t xml:space="preserve">day, </w:t>
      </w:r>
      <w:r w:rsidR="00477760">
        <w:rPr>
          <w:b/>
          <w:sz w:val="28"/>
        </w:rPr>
        <w:t>May</w:t>
      </w:r>
      <w:r w:rsidR="007A0F40">
        <w:rPr>
          <w:b/>
          <w:sz w:val="28"/>
        </w:rPr>
        <w:t xml:space="preserve"> </w:t>
      </w:r>
      <w:r w:rsidR="005E7025">
        <w:rPr>
          <w:b/>
          <w:sz w:val="28"/>
        </w:rPr>
        <w:t>16</w:t>
      </w:r>
      <w:r w:rsidR="00410C9D">
        <w:rPr>
          <w:b/>
          <w:sz w:val="28"/>
        </w:rPr>
        <w:t xml:space="preserve"> </w:t>
      </w:r>
    </w:p>
    <w:p w14:paraId="39AA6670" w14:textId="7E7C3D56" w:rsidR="005E7025" w:rsidRDefault="002320C1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 xml:space="preserve">Write a program that </w:t>
      </w:r>
      <w:r w:rsidR="005E7025">
        <w:rPr>
          <w:sz w:val="24"/>
        </w:rPr>
        <w:t>reads words from a text file and writes (into another file) lists of words, by length</w:t>
      </w:r>
      <w:r w:rsidR="0094481E">
        <w:rPr>
          <w:sz w:val="24"/>
        </w:rPr>
        <w:t>.</w:t>
      </w:r>
    </w:p>
    <w:p w14:paraId="32A2B140" w14:textId="3C90D218" w:rsidR="005E7025" w:rsidRDefault="005E7025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bookmarkStart w:id="0" w:name="_GoBack"/>
      <w:r>
        <w:rPr>
          <w:sz w:val="24"/>
        </w:rPr>
        <w:t xml:space="preserve">Your program should build an array of words that have been read. As each word is read from the </w:t>
      </w:r>
      <w:bookmarkEnd w:id="0"/>
      <w:r>
        <w:rPr>
          <w:sz w:val="24"/>
        </w:rPr>
        <w:t>input file, the array should be checked to see if that word is already there. If not, the word should be added.</w:t>
      </w:r>
    </w:p>
    <w:p w14:paraId="1AD8B358" w14:textId="117867C2" w:rsidR="005E7025" w:rsidRDefault="005E7025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>After all words have been read, you program should determine the length of the longest word in the array.</w:t>
      </w:r>
    </w:p>
    <w:p w14:paraId="53312C3B" w14:textId="228E873E" w:rsidR="005E7025" w:rsidRDefault="005E7025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>Finally, your program should output (into another text file) lists of words by length. First, all words with length 1 should be outputted on one line, separated by spaces. Next, all words with length 2, then 3, up to the longest word.</w:t>
      </w:r>
    </w:p>
    <w:p w14:paraId="50E71D01" w14:textId="5BCC6934" w:rsidR="005E7025" w:rsidRDefault="005E7025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proofErr w:type="gramStart"/>
      <w:r>
        <w:rPr>
          <w:sz w:val="24"/>
        </w:rPr>
        <w:t>In order to</w:t>
      </w:r>
      <w:proofErr w:type="gramEnd"/>
      <w:r>
        <w:rPr>
          <w:sz w:val="24"/>
        </w:rPr>
        <w:t xml:space="preserve"> determine the length of a word (string), use the string length method. For example, if we have a string named </w:t>
      </w:r>
      <w:r w:rsidRPr="005E7025">
        <w:rPr>
          <w:i/>
          <w:sz w:val="24"/>
        </w:rPr>
        <w:t>word</w:t>
      </w:r>
      <w:r>
        <w:rPr>
          <w:sz w:val="24"/>
        </w:rPr>
        <w:t xml:space="preserve">, then it’s length can be acquired by calling the function </w:t>
      </w:r>
      <w:proofErr w:type="spellStart"/>
      <w:proofErr w:type="gramStart"/>
      <w:r>
        <w:rPr>
          <w:sz w:val="24"/>
        </w:rPr>
        <w:t>word.length</w:t>
      </w:r>
      <w:proofErr w:type="spellEnd"/>
      <w:proofErr w:type="gramEnd"/>
      <w:r>
        <w:rPr>
          <w:sz w:val="24"/>
        </w:rPr>
        <w:t>(), which returns an integer.</w:t>
      </w:r>
    </w:p>
    <w:p w14:paraId="52C1C414" w14:textId="62DCCE4B" w:rsidR="00553302" w:rsidRDefault="00553302" w:rsidP="00F925DE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 xml:space="preserve">The executable program </w:t>
      </w:r>
      <w:r>
        <w:rPr>
          <w:b/>
          <w:bCs/>
          <w:sz w:val="24"/>
        </w:rPr>
        <w:t>Gold</w:t>
      </w:r>
      <w:r w:rsidR="005E7025">
        <w:rPr>
          <w:b/>
          <w:bCs/>
          <w:sz w:val="24"/>
        </w:rPr>
        <w:t>10</w:t>
      </w:r>
      <w:r>
        <w:rPr>
          <w:b/>
          <w:bCs/>
          <w:sz w:val="24"/>
        </w:rPr>
        <w:t>.exe</w:t>
      </w:r>
      <w:r>
        <w:rPr>
          <w:sz w:val="24"/>
        </w:rPr>
        <w:t xml:space="preserve"> </w:t>
      </w:r>
      <w:r w:rsidR="00120BDC">
        <w:rPr>
          <w:sz w:val="24"/>
        </w:rPr>
        <w:t>provides demonstration of</w:t>
      </w:r>
      <w:r>
        <w:rPr>
          <w:sz w:val="24"/>
        </w:rPr>
        <w:t xml:space="preserve"> what your program should do</w:t>
      </w:r>
      <w:r w:rsidR="00090C45">
        <w:rPr>
          <w:sz w:val="24"/>
        </w:rPr>
        <w:t>.</w:t>
      </w:r>
    </w:p>
    <w:p w14:paraId="6E8C1319" w14:textId="5F7A6E4D" w:rsidR="002320C1" w:rsidRDefault="002320C1" w:rsidP="00F925DE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 xml:space="preserve">Your program should be designed and implemented using top-down programming techniques: use functions for sub-tasks. </w:t>
      </w:r>
      <w:r w:rsidR="00DA3B7E">
        <w:rPr>
          <w:sz w:val="24"/>
        </w:rPr>
        <w:t xml:space="preserve">The functions should be divided among three files: one for main, one for the tools, and one for </w:t>
      </w:r>
      <w:r w:rsidR="0067176C">
        <w:rPr>
          <w:sz w:val="24"/>
        </w:rPr>
        <w:t xml:space="preserve">the program-specific functions. </w:t>
      </w:r>
      <w:r>
        <w:rPr>
          <w:sz w:val="24"/>
        </w:rPr>
        <w:t xml:space="preserve">You should turn in a structure chart that shows </w:t>
      </w:r>
      <w:r w:rsidR="007A0F40">
        <w:rPr>
          <w:sz w:val="24"/>
        </w:rPr>
        <w:t xml:space="preserve">the </w:t>
      </w:r>
      <w:r>
        <w:rPr>
          <w:sz w:val="24"/>
        </w:rPr>
        <w:t xml:space="preserve">structure of </w:t>
      </w:r>
      <w:r w:rsidR="0067176C">
        <w:rPr>
          <w:sz w:val="24"/>
        </w:rPr>
        <w:t>the</w:t>
      </w:r>
      <w:r>
        <w:rPr>
          <w:sz w:val="24"/>
        </w:rPr>
        <w:t xml:space="preserve"> </w:t>
      </w:r>
      <w:r w:rsidR="0067176C">
        <w:rPr>
          <w:sz w:val="24"/>
        </w:rPr>
        <w:t>program-specific functions in your program</w:t>
      </w:r>
      <w:r w:rsidR="007A0F40">
        <w:rPr>
          <w:sz w:val="24"/>
        </w:rPr>
        <w:t>.</w:t>
      </w:r>
    </w:p>
    <w:p w14:paraId="4B9DDD7A" w14:textId="7981FF6B" w:rsidR="004B5AFB" w:rsidRDefault="00EA28DE" w:rsidP="009E6BE0">
      <w:pPr>
        <w:pStyle w:val="Header"/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>You should turn in (in a pocket folder): this assignment/grading sheet, a statement of completeness (see the back of this sheet), a structure chart, and printout</w:t>
      </w:r>
      <w:r w:rsidR="0013785E">
        <w:rPr>
          <w:sz w:val="24"/>
        </w:rPr>
        <w:t>s</w:t>
      </w:r>
      <w:r>
        <w:rPr>
          <w:sz w:val="24"/>
        </w:rPr>
        <w:t xml:space="preserve"> of your program</w:t>
      </w:r>
      <w:r w:rsidR="0013785E">
        <w:rPr>
          <w:sz w:val="24"/>
        </w:rPr>
        <w:t>-specific functions and any tools that you may invent</w:t>
      </w:r>
      <w:r>
        <w:rPr>
          <w:sz w:val="24"/>
        </w:rPr>
        <w:t>. All items s</w:t>
      </w:r>
      <w:r w:rsidR="00C321F7">
        <w:rPr>
          <w:sz w:val="24"/>
        </w:rPr>
        <w:t>hould be labeled appropriately.</w:t>
      </w:r>
      <w:r>
        <w:rPr>
          <w:sz w:val="24"/>
        </w:rPr>
        <w:t xml:space="preserve"> You should also place a “soft” (electronic) c</w:t>
      </w:r>
      <w:r w:rsidR="00A86CF2">
        <w:rPr>
          <w:sz w:val="24"/>
        </w:rPr>
        <w:t xml:space="preserve">opy of a folder containing </w:t>
      </w:r>
      <w:proofErr w:type="gramStart"/>
      <w:r w:rsidR="0013785E" w:rsidRPr="0013785E">
        <w:rPr>
          <w:i/>
          <w:sz w:val="24"/>
        </w:rPr>
        <w:t>all</w:t>
      </w:r>
      <w:r w:rsidR="0013785E">
        <w:rPr>
          <w:sz w:val="24"/>
        </w:rPr>
        <w:t xml:space="preserve"> of</w:t>
      </w:r>
      <w:proofErr w:type="gramEnd"/>
      <w:r w:rsidR="0013785E">
        <w:rPr>
          <w:sz w:val="24"/>
        </w:rPr>
        <w:t xml:space="preserve"> </w:t>
      </w:r>
      <w:r w:rsidR="00A86CF2">
        <w:rPr>
          <w:sz w:val="24"/>
        </w:rPr>
        <w:t xml:space="preserve">your </w:t>
      </w:r>
      <w:r w:rsidR="0013785E">
        <w:rPr>
          <w:sz w:val="24"/>
        </w:rPr>
        <w:t xml:space="preserve">project’s </w:t>
      </w:r>
      <w:r w:rsidR="00A86CF2">
        <w:rPr>
          <w:sz w:val="24"/>
        </w:rPr>
        <w:t>code and header files</w:t>
      </w:r>
      <w:r w:rsidR="0013785E">
        <w:rPr>
          <w:sz w:val="24"/>
        </w:rPr>
        <w:t xml:space="preserve"> (.</w:t>
      </w:r>
      <w:proofErr w:type="spellStart"/>
      <w:r w:rsidR="0013785E">
        <w:rPr>
          <w:sz w:val="24"/>
        </w:rPr>
        <w:t>cpp</w:t>
      </w:r>
      <w:proofErr w:type="spellEnd"/>
      <w:r w:rsidR="0013785E">
        <w:rPr>
          <w:sz w:val="24"/>
        </w:rPr>
        <w:t xml:space="preserve"> and .h)</w:t>
      </w:r>
      <w:r>
        <w:rPr>
          <w:sz w:val="24"/>
        </w:rPr>
        <w:t xml:space="preserve"> into your private FTP folder.</w:t>
      </w:r>
    </w:p>
    <w:p w14:paraId="02466518" w14:textId="255218A1" w:rsidR="00AE7F90" w:rsidRDefault="00AE7F90" w:rsidP="004B5AFB">
      <w:pPr>
        <w:pStyle w:val="Header"/>
        <w:spacing w:before="120"/>
        <w:jc w:val="center"/>
        <w:rPr>
          <w:b/>
          <w:sz w:val="28"/>
        </w:rPr>
      </w:pPr>
      <w:r>
        <w:rPr>
          <w:b/>
          <w:sz w:val="28"/>
        </w:rPr>
        <w:t>Grading Sheet, Homework #</w:t>
      </w:r>
      <w:r w:rsidR="005E7025">
        <w:rPr>
          <w:b/>
          <w:sz w:val="28"/>
        </w:rPr>
        <w:t>10</w:t>
      </w:r>
    </w:p>
    <w:p w14:paraId="788B73EC" w14:textId="2AAE98D8" w:rsidR="00AE7F90" w:rsidRDefault="00AE7F90" w:rsidP="009E6BE0">
      <w:pPr>
        <w:pStyle w:val="Header"/>
        <w:spacing w:before="120"/>
        <w:jc w:val="right"/>
        <w:rPr>
          <w:sz w:val="24"/>
        </w:rPr>
      </w:pPr>
      <w:r>
        <w:rPr>
          <w:sz w:val="24"/>
        </w:rPr>
        <w:t>Name: ________________________________</w:t>
      </w:r>
    </w:p>
    <w:p w14:paraId="18EB11FC" w14:textId="77777777" w:rsidR="00AE7F90" w:rsidRDefault="00AE7F90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b/>
          <w:sz w:val="24"/>
        </w:rPr>
      </w:pPr>
      <w:r>
        <w:rPr>
          <w:b/>
          <w:sz w:val="24"/>
        </w:rPr>
        <w:t>Criteria</w:t>
      </w:r>
      <w:r>
        <w:rPr>
          <w:b/>
          <w:sz w:val="24"/>
        </w:rPr>
        <w:tab/>
        <w:t>Possible</w:t>
      </w:r>
      <w:r>
        <w:rPr>
          <w:b/>
          <w:sz w:val="24"/>
        </w:rPr>
        <w:tab/>
        <w:t>Achieved</w:t>
      </w:r>
    </w:p>
    <w:p w14:paraId="0D1D9DBB" w14:textId="77777777" w:rsidR="00CA3676" w:rsidRDefault="00CA3676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Statement of Completeness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4438D6B7" w14:textId="77777777" w:rsidR="00410C9D" w:rsidRDefault="00410C9D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Structure Chart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539204C5" w14:textId="77777777" w:rsidR="00410C9D" w:rsidRDefault="00410C9D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Clear Indentation and Spacing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23CDCEB0" w14:textId="77777777" w:rsidR="000E05BB" w:rsidRDefault="000E05BB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Comments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297EF69A" w14:textId="77777777" w:rsidR="00AE7F90" w:rsidRDefault="00AE7F90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Clear Identifiers</w:t>
      </w:r>
      <w:r>
        <w:rPr>
          <w:sz w:val="24"/>
        </w:rPr>
        <w:tab/>
        <w:t>5</w:t>
      </w:r>
      <w:r w:rsidR="000E05BB">
        <w:rPr>
          <w:sz w:val="24"/>
        </w:rPr>
        <w:tab/>
      </w:r>
      <w:r w:rsidR="000E05BB">
        <w:rPr>
          <w:sz w:val="24"/>
        </w:rPr>
        <w:tab/>
      </w:r>
    </w:p>
    <w:p w14:paraId="06C7426C" w14:textId="77777777" w:rsidR="00D4596D" w:rsidRDefault="00D4596D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Appropriate Use of Statements &amp; Expressions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254BDFDC" w14:textId="77777777" w:rsidR="00D4596D" w:rsidRDefault="00D4596D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Appropriate Use of Functions</w:t>
      </w:r>
      <w:r>
        <w:rPr>
          <w:sz w:val="24"/>
        </w:rPr>
        <w:tab/>
      </w:r>
      <w:r w:rsidR="00410C9D">
        <w:rPr>
          <w:sz w:val="24"/>
        </w:rPr>
        <w:t>10</w:t>
      </w:r>
      <w:r>
        <w:rPr>
          <w:sz w:val="24"/>
        </w:rPr>
        <w:tab/>
      </w:r>
      <w:r>
        <w:rPr>
          <w:sz w:val="24"/>
        </w:rPr>
        <w:tab/>
      </w:r>
    </w:p>
    <w:p w14:paraId="6AD7BE5B" w14:textId="77777777" w:rsidR="003E35B7" w:rsidRDefault="003E35B7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Complete/No Errors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71AE952D" w14:textId="77777777" w:rsidR="00AE7F90" w:rsidRDefault="00AE7F90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Output Format and Correctness</w:t>
      </w:r>
      <w:r>
        <w:rPr>
          <w:sz w:val="24"/>
        </w:rPr>
        <w:tab/>
        <w:t>5</w:t>
      </w:r>
      <w:r w:rsidR="000E05BB">
        <w:rPr>
          <w:sz w:val="24"/>
        </w:rPr>
        <w:tab/>
      </w:r>
      <w:r w:rsidR="000E05BB">
        <w:rPr>
          <w:sz w:val="24"/>
        </w:rPr>
        <w:tab/>
      </w:r>
    </w:p>
    <w:p w14:paraId="519DE3BF" w14:textId="77777777" w:rsidR="00AE7F90" w:rsidRDefault="00AE7F90" w:rsidP="009E6BE0">
      <w:pPr>
        <w:pStyle w:val="Header"/>
        <w:pBdr>
          <w:bottom w:val="single" w:sz="4" w:space="1" w:color="auto"/>
        </w:pBdr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Presentation</w:t>
      </w:r>
      <w:r>
        <w:rPr>
          <w:sz w:val="24"/>
        </w:rPr>
        <w:tab/>
      </w:r>
      <w:r w:rsidR="0092001C">
        <w:rPr>
          <w:sz w:val="24"/>
        </w:rPr>
        <w:t>3</w:t>
      </w:r>
      <w:r w:rsidR="000E05BB">
        <w:rPr>
          <w:sz w:val="24"/>
        </w:rPr>
        <w:tab/>
      </w:r>
      <w:r w:rsidR="000E05BB">
        <w:rPr>
          <w:sz w:val="24"/>
        </w:rPr>
        <w:tab/>
      </w:r>
    </w:p>
    <w:p w14:paraId="4917B699" w14:textId="77777777" w:rsidR="00AE7F90" w:rsidRDefault="00AE7F90" w:rsidP="002320C1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Total:</w:t>
      </w:r>
      <w:r>
        <w:rPr>
          <w:sz w:val="24"/>
        </w:rPr>
        <w:tab/>
      </w:r>
      <w:r w:rsidR="00410C9D">
        <w:rPr>
          <w:sz w:val="24"/>
        </w:rPr>
        <w:t>5</w:t>
      </w:r>
      <w:r w:rsidR="0067519A">
        <w:rPr>
          <w:sz w:val="24"/>
        </w:rPr>
        <w:t>3</w:t>
      </w:r>
      <w:r w:rsidR="00D02A1A">
        <w:rPr>
          <w:sz w:val="24"/>
        </w:rPr>
        <w:tab/>
      </w:r>
      <w:r w:rsidR="00D02A1A">
        <w:rPr>
          <w:sz w:val="24"/>
        </w:rPr>
        <w:tab/>
      </w:r>
    </w:p>
    <w:p w14:paraId="7884F0AB" w14:textId="519E82E9" w:rsidR="0094481E" w:rsidRDefault="00AE7F90" w:rsidP="00442DA9">
      <w:pPr>
        <w:pStyle w:val="Header"/>
        <w:spacing w:before="120"/>
        <w:rPr>
          <w:b/>
          <w:bCs/>
          <w:sz w:val="32"/>
        </w:rPr>
      </w:pPr>
      <w:r>
        <w:rPr>
          <w:sz w:val="24"/>
        </w:rPr>
        <w:lastRenderedPageBreak/>
        <w:t>Notes:</w:t>
      </w:r>
    </w:p>
    <w:sectPr w:rsidR="0094481E" w:rsidSect="002320C1">
      <w:headerReference w:type="first" r:id="rId7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2196FA" w14:textId="77777777" w:rsidR="0073204D" w:rsidRDefault="0073204D">
      <w:r>
        <w:separator/>
      </w:r>
    </w:p>
  </w:endnote>
  <w:endnote w:type="continuationSeparator" w:id="0">
    <w:p w14:paraId="04027FBA" w14:textId="77777777" w:rsidR="0073204D" w:rsidRDefault="007320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C9C3B7" w14:textId="77777777" w:rsidR="0073204D" w:rsidRDefault="0073204D">
      <w:r>
        <w:separator/>
      </w:r>
    </w:p>
  </w:footnote>
  <w:footnote w:type="continuationSeparator" w:id="0">
    <w:p w14:paraId="56A48040" w14:textId="77777777" w:rsidR="0073204D" w:rsidRDefault="007320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CBC39F" w14:textId="5BB4723A" w:rsidR="00AE7F90" w:rsidRDefault="00AE7F90" w:rsidP="0067519A">
    <w:pPr>
      <w:pStyle w:val="Header"/>
      <w:tabs>
        <w:tab w:val="clear" w:pos="4320"/>
        <w:tab w:val="clear" w:pos="8640"/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31108"/>
    <w:multiLevelType w:val="hybridMultilevel"/>
    <w:tmpl w:val="23DC11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6B2138"/>
    <w:multiLevelType w:val="hybridMultilevel"/>
    <w:tmpl w:val="0F184F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C27D86"/>
    <w:multiLevelType w:val="hybridMultilevel"/>
    <w:tmpl w:val="C6BC9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2235CD"/>
    <w:multiLevelType w:val="singleLevel"/>
    <w:tmpl w:val="5C14F62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 w15:restartNumberingAfterBreak="0">
    <w:nsid w:val="76130172"/>
    <w:multiLevelType w:val="singleLevel"/>
    <w:tmpl w:val="365CC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sDCyNLGwtLQ0NTZQ0lEKTi0uzszPAykwrAUAoQaoaSwAAAA="/>
  </w:docVars>
  <w:rsids>
    <w:rsidRoot w:val="005805A4"/>
    <w:rsid w:val="00003B10"/>
    <w:rsid w:val="0001317A"/>
    <w:rsid w:val="000363D6"/>
    <w:rsid w:val="000820A1"/>
    <w:rsid w:val="000874D1"/>
    <w:rsid w:val="00090903"/>
    <w:rsid w:val="00090C45"/>
    <w:rsid w:val="000A6D44"/>
    <w:rsid w:val="000B005F"/>
    <w:rsid w:val="000B2A05"/>
    <w:rsid w:val="000B54A2"/>
    <w:rsid w:val="000C2847"/>
    <w:rsid w:val="000E05BB"/>
    <w:rsid w:val="000E32BD"/>
    <w:rsid w:val="000E72ED"/>
    <w:rsid w:val="00120BDC"/>
    <w:rsid w:val="0013785E"/>
    <w:rsid w:val="00144A59"/>
    <w:rsid w:val="001662AC"/>
    <w:rsid w:val="0019104D"/>
    <w:rsid w:val="001E28A5"/>
    <w:rsid w:val="001F41FF"/>
    <w:rsid w:val="0020481A"/>
    <w:rsid w:val="002320C1"/>
    <w:rsid w:val="002454FF"/>
    <w:rsid w:val="00252342"/>
    <w:rsid w:val="00254DAE"/>
    <w:rsid w:val="0027162A"/>
    <w:rsid w:val="002D0A41"/>
    <w:rsid w:val="002E6231"/>
    <w:rsid w:val="0037699E"/>
    <w:rsid w:val="003D1BB6"/>
    <w:rsid w:val="003E35B7"/>
    <w:rsid w:val="003F2F3F"/>
    <w:rsid w:val="0040439C"/>
    <w:rsid w:val="00410C9D"/>
    <w:rsid w:val="00442DA9"/>
    <w:rsid w:val="00467B8E"/>
    <w:rsid w:val="00477760"/>
    <w:rsid w:val="004B0CB5"/>
    <w:rsid w:val="004B5AFB"/>
    <w:rsid w:val="004B780C"/>
    <w:rsid w:val="004C436F"/>
    <w:rsid w:val="004C457F"/>
    <w:rsid w:val="00531189"/>
    <w:rsid w:val="00544251"/>
    <w:rsid w:val="005515EA"/>
    <w:rsid w:val="00553302"/>
    <w:rsid w:val="00572773"/>
    <w:rsid w:val="005805A4"/>
    <w:rsid w:val="00591CC7"/>
    <w:rsid w:val="005952B4"/>
    <w:rsid w:val="005C1902"/>
    <w:rsid w:val="005D1CEF"/>
    <w:rsid w:val="005D4817"/>
    <w:rsid w:val="005D6127"/>
    <w:rsid w:val="005E7025"/>
    <w:rsid w:val="006226D2"/>
    <w:rsid w:val="0064174A"/>
    <w:rsid w:val="00645960"/>
    <w:rsid w:val="00652001"/>
    <w:rsid w:val="0067176C"/>
    <w:rsid w:val="0067519A"/>
    <w:rsid w:val="00677A80"/>
    <w:rsid w:val="006829B7"/>
    <w:rsid w:val="00687D26"/>
    <w:rsid w:val="006B504C"/>
    <w:rsid w:val="006F49DF"/>
    <w:rsid w:val="00726E9F"/>
    <w:rsid w:val="0073204D"/>
    <w:rsid w:val="00735FE4"/>
    <w:rsid w:val="00783F0F"/>
    <w:rsid w:val="007A0F40"/>
    <w:rsid w:val="007D5C42"/>
    <w:rsid w:val="007D656E"/>
    <w:rsid w:val="008359FA"/>
    <w:rsid w:val="00862CFD"/>
    <w:rsid w:val="00881767"/>
    <w:rsid w:val="008B2B8A"/>
    <w:rsid w:val="008D51C8"/>
    <w:rsid w:val="008E55D0"/>
    <w:rsid w:val="0092001C"/>
    <w:rsid w:val="009374C1"/>
    <w:rsid w:val="0094481E"/>
    <w:rsid w:val="0096040E"/>
    <w:rsid w:val="00965E9D"/>
    <w:rsid w:val="00981360"/>
    <w:rsid w:val="009C15D3"/>
    <w:rsid w:val="009E6BE0"/>
    <w:rsid w:val="00A12E60"/>
    <w:rsid w:val="00A13902"/>
    <w:rsid w:val="00A60329"/>
    <w:rsid w:val="00A63B44"/>
    <w:rsid w:val="00A739AF"/>
    <w:rsid w:val="00A86CF2"/>
    <w:rsid w:val="00A932F9"/>
    <w:rsid w:val="00AE7F90"/>
    <w:rsid w:val="00B12DB2"/>
    <w:rsid w:val="00B4499F"/>
    <w:rsid w:val="00B56D40"/>
    <w:rsid w:val="00B90A3E"/>
    <w:rsid w:val="00B97D98"/>
    <w:rsid w:val="00BC33B9"/>
    <w:rsid w:val="00BE222B"/>
    <w:rsid w:val="00BF3EBE"/>
    <w:rsid w:val="00C321F7"/>
    <w:rsid w:val="00C42FE0"/>
    <w:rsid w:val="00C5020B"/>
    <w:rsid w:val="00C55B13"/>
    <w:rsid w:val="00C81B44"/>
    <w:rsid w:val="00C82799"/>
    <w:rsid w:val="00C96EBB"/>
    <w:rsid w:val="00CA3676"/>
    <w:rsid w:val="00D01B19"/>
    <w:rsid w:val="00D02A1A"/>
    <w:rsid w:val="00D21E9A"/>
    <w:rsid w:val="00D3286A"/>
    <w:rsid w:val="00D4596D"/>
    <w:rsid w:val="00D655A2"/>
    <w:rsid w:val="00D674E9"/>
    <w:rsid w:val="00D905F6"/>
    <w:rsid w:val="00DA3B7E"/>
    <w:rsid w:val="00DC0831"/>
    <w:rsid w:val="00DC2982"/>
    <w:rsid w:val="00DC69BE"/>
    <w:rsid w:val="00E07D6C"/>
    <w:rsid w:val="00E208CB"/>
    <w:rsid w:val="00E20A90"/>
    <w:rsid w:val="00E22271"/>
    <w:rsid w:val="00E24D89"/>
    <w:rsid w:val="00E32766"/>
    <w:rsid w:val="00EA28DE"/>
    <w:rsid w:val="00EC5227"/>
    <w:rsid w:val="00F02061"/>
    <w:rsid w:val="00F21115"/>
    <w:rsid w:val="00F23BC9"/>
    <w:rsid w:val="00F34C14"/>
    <w:rsid w:val="00F53908"/>
    <w:rsid w:val="00F55EBC"/>
    <w:rsid w:val="00F67900"/>
    <w:rsid w:val="00F8341D"/>
    <w:rsid w:val="00F86310"/>
    <w:rsid w:val="00F87CA6"/>
    <w:rsid w:val="00F925DE"/>
    <w:rsid w:val="00FB5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ACD37E"/>
  <w15:docId w15:val="{7D51057B-2D9C-4A04-81FE-54D1757DB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739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739A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739A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553302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6751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891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</TotalTime>
  <Pages>2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1</vt:lpstr>
    </vt:vector>
  </TitlesOfParts>
  <Company>RSCCD</Company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1</dc:title>
  <dc:subject/>
  <dc:creator>SAC</dc:creator>
  <cp:keywords/>
  <cp:lastModifiedBy>Ho, Nhat</cp:lastModifiedBy>
  <cp:revision>66</cp:revision>
  <cp:lastPrinted>2018-02-14T22:07:00Z</cp:lastPrinted>
  <dcterms:created xsi:type="dcterms:W3CDTF">2007-10-09T22:43:00Z</dcterms:created>
  <dcterms:modified xsi:type="dcterms:W3CDTF">2018-10-07T17:51:00Z</dcterms:modified>
</cp:coreProperties>
</file>